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100766</w:t>
      </w:r>
      <w:r>
        <w:t xml:space="preserve"> </w:t>
      </w:r>
      <w:r>
        <w:t xml:space="preserve">ตู่</w:t>
      </w:r>
      <w:r>
        <w:t xml:space="preserve"> </w:t>
      </w:r>
      <w:r>
        <w:t xml:space="preserve">แมน</w:t>
      </w:r>
    </w:p>
    <w:p>
      <w:pPr>
        <w:pStyle w:val="Date"/>
      </w:pPr>
      <w:r>
        <w:t xml:space="preserve">วันพฤหัสบดีที่</w:t>
      </w:r>
      <w:r>
        <w:t xml:space="preserve"> </w:t>
      </w:r>
      <w:r>
        <w:t xml:space="preserve">13</w:t>
      </w:r>
      <w:r>
        <w:t xml:space="preserve"> </w:t>
      </w:r>
      <w:r>
        <w:t xml:space="preserve">กรกฎาคม</w:t>
      </w:r>
      <w:r>
        <w:t xml:space="preserve"> </w:t>
      </w:r>
      <w:r>
        <w:t xml:space="preserve">2566</w:t>
      </w:r>
      <w:r>
        <w:t xml:space="preserve"> </w:t>
      </w:r>
      <w:r>
        <w:t xml:space="preserve">เวลา</w:t>
      </w:r>
      <w:r>
        <w:t xml:space="preserve"> </w:t>
      </w:r>
      <w:r>
        <w:t xml:space="preserve">10.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ยังไม่ได้ยิน ล่ามได้ยินไหมคะ ยัง น่าจะ ﻿</w:t>
      </w:r>
    </w:p>
    <w:p>
      <w:pPr>
        <w:pStyle w:val="BodyText"/>
      </w:pPr>
      <w:r>
        <w:t xml:space="preserve">(เจ้าหน้าที่)สวัสดีค่ะ พี่ล่าม พี่ล่ามได้ยินไหมคะ</w:t>
      </w:r>
    </w:p>
    <w:p>
      <w:pPr>
        <w:pStyle w:val="BodyText"/>
      </w:pPr>
      <w:r>
        <w:t xml:space="preserve">(อาจารย์เกวลี) ได้ยินไหมคะ เดี๋ยวนะ ได้ยินไหมคะ ยัง ล่ามยังไม่ได้ยินใช่ไหมคะ โอเค ได้ยินไหมคะ โอเค เอาเสียงขึ้นอย่างไรสุดแล้ว ได้ยินชัดขึ้นไหมคะ โอเค ไว้ตรงนี้ เดี๋ยววันนี้บทที่ 5 นะคะ จะเป็นเกี่ยวกับการออกแบบตราสัญลักษณ์เบื้องต้น ก็คือการออกแบบ LOGO นั่นแหละนะคะ ก็นี่หาก็จะมีเกี่ยวกับการออกแบบตราสัญลักษณ์เบื้องต้นนะคะ ตัวอย่างความหมายของตัวสัญลักษณ์หรือว่าโลโก้นะคะ จุดประสงค์หลักทำไมเราต้องออกแบบ การออกแบบจะต้องมีองค์ประกอบอะไรบ้าง แล้วก็ไอ้พวกโลโก้หรือตราสัญลักษณ์นี่ มันมีกี่ประเภทโดยการออกแบบตราสัญลักษณ์หรือโลโก้เบื้องต้นนะคะ ส่วนมากไม่ว่าเราจะทำกิจการใด ๆ ไม่ว่าทั้งภาครัฐ และภาคเอกชนนี่ จะเป็นองค์กรขนาดเล็ก ขนาดใหญ่ มีความจำเป็นจะต้องมีสัญลักษณ์เป็นของตัวเอง หรือว่าโลโก้ประจำตัวนะคะ ทั้งนี้ก็เพื่อสำหรับการสื่อสารหรือใช้เพื่อเตือนความทรงจำทำให้เกิดความเข้าใจง่าย พอมันเข้าใจง่ายนี่ มันก็จะเกิดประโยชน์ในด้านการสื่อความหมายนะคะ เหมือนเวลาเราเห็นเข็มราชภัฏฯ เราว่านักศึกษาคนนี้เรียนอยู่ที่ราชภัฏฯ ใช้โลโก้สีเหลืองแล้วจะรู้ว่าอยู่คณะวิทยาศาสตร์ อะไรแบบนี้เป็นต้นนะคะ ในปัจจุบันนี่ ตราสัญลักษณ์ว่าโลโก้ขององค์กรนี่ มันก็จะทำให้ดูกิจการนี่ สามารถมีการพัฒนาให้ทันสมัยมากขึ้น แล้วก็โลโก้ก็เป็นส่วนหนึ่งสำหรับการที่ทำให้ธุรกิจหรือองค์กรนั้น ๆ นี่ ประสบความสำเร็จได้ การที่เราจะสร้างหรือออกแบบโลโก้ขึ้นมานี่มันต้องอาศัยความคิดสร้างสรรค์แล้วก็จิตนการแต่การเป็นหลัก ทำอย่างไรก็ได้ให้มันรู้สึกมีความแปลกใหม่ โดดเด่น ไม่เหมือนใคร เหมือนที่เคยสอนเกี่ยวกับสี สีมีส่วนประกอบสำคัญเหมือนโลโก้ McDonald’s ทำไมเป็นสีเหลือง เพราะสีเหลืองมันสื่อถึงการเป็นอาหารมันดูน่ากิน เป็นต้นนะคะ ทฤษฎีสีที่เราเคยเรียนไปแล้วก็จะถูกนำมาใช้ด้วย ตัวอย่าง ตราสัญลักษณ์หรือโลโก้ที่เราเห็นได้บ่อย ๆ นะคะ อย่างไร netflix นะคะ Disney อันนี้เป็นพวกดูหนังออนไลน์ที่เราใช้ ๆ กันในปัจจุบันนะคะ แล้วพวกตัวโลโก้ หรือตราสัญลักษณ์นี่ เขาก็จะมีวิวัฒนาการเปลี่ยนไปตามยุค ตามสมัย มีการพัฒนาให้มันดูทันสมัยขึ้น เหมือนโลโก้ 2 แถวด้านล่างนะคะ โลโก้เดิมกับโลโก้ปัจจุบันอาจจะมีการเปลี่ยนแปลงบ้างเล็กน้อย แต่พื้นฐานในการออกแบบยังคงเดิมนะคะ ทำให้ผู้คนจดจำแล้วก็สามารถสื่อความหมายขององค์กรของเราได้เป็นอย่างดีนะคะ ไอ้ตัวสัญลักษณ์ หรือโลโก้นี่ มันมาจากภาษาอังกฤษก็คือ Logo type นะคะ มันจะหมายถึงสัญลักษณ์เครื่องหมายตัวแทน สำหรับสื่อสารออกมาอย่างใดอย่างหนึ่ง บงบอกประเภทรูปแบบ หรือรูปพรรณสัณฐานของเจ้าของกิจการหรือองค์กรนั้น ๆ นะคะ มันจะแสดงทั้งภาพลักษณ์เครื่องหมายต่าง ๆ มาประกอบกัน อาจจะเป็นตัวสินค้าหรือผู้ให้บริการหรือตัวบริษัทเองนะคะ การออกแบบจะต้องทำให้มีเอกลักษณ์เฉพาะตัวตนของตัวเอง เพราะว่าถ้ามันมีเอกลักษณ์แสดงถึงการเป็นตัวตนของเรานี่ มันก็จะทำให้จำง่าย ๆ นะคะ แล้วก็มีความน่าเชื่อถือ โดยจุดประสงค์หลักในการออกแบบนะคะ ก็คือทำอย่างไรก็ได้ให้เขาจำได้ แล้วก็รู้ได้ทันทีว่าไอ้โลโก้หรือสัญลักษณ์นี่คืออะไร เหมือนโลโก้ยี่ห้อรถยนต์ต่าง ๆ ทำไมเรามองเห็นแค่สัญลักษณ์ก็รู้แล้วว่ารถยนต์ยี่ห้ออะไร มอเตอร์ไซค์ยี่ห้ออะไร คอมพิวเตอร์ยี่ห้ออะไร โทรศัพท์ยี่ห้ออะไรนะคะ ทั้งนี้นอกจากทำให้เขาจำได้แล้ว มันยังเพิ่มความจงรักภักดีในตัวผลิตภัณฑ์นั้น ๆ หรือองค์กรนั้นด้วยนะคะ อย่างเช่นเรามีโลโก้ราชภัฏฯ อยู่ในเสื้อเราก็จะรู้สึกภูมิใจที่เรียนที่ราชภัฏอะไรแบบนี้นะคะ หรือว่าฉันมีอุปกรณ์โทรศัพท์ Apple ฉันรู้สึกว่ามันสวยฉันชอบ ถือแล้วรู้สึกภูมิใจ ซื้อครั้งต่อไปก็ยังจะซื้อ Apple แบบนี้นะคะ รวมถึงไอ้ตัวโลโก้นี่ มันบอกถึงความเป็นมืออาชีพด้วยยิ่งโลโก้สวยเท่าไร มีการพัฒนาต่อเนื่อง และยังเป็นแบรนด์ที่จดจำได้ง่าย ก็แสดงว่าเราใส่ใจในการที่จะออกแบบมัน มันสะท้อนถึงคุณภาพขององค์กร ทั้งผู้ผลิตสินค้านั้น ๆ หรือองค์กรนั้น ๆ เขาตั้งใจออกแบบขนาดไหน นะคะ แล้วก็ทำให้เกิดความรู้สึกที่เราเชื่อมั่น แล้วก็จดจำเข้าใจองค์กรแล้วยอมรับความเปลี่ยนแปลงขององค์กรได้นะคะ องค์ประกอบของการออกแบบโลโก้หรือว่าตราสัญลักษณ์นี่ สำคัญมากเพราะจะทำอย่างไรก็ได้ให้มันออกแบบโดดเด่นแล้วก็แตกต่างจากคู่แข่งในการตลาด หรือว่าองค์กรอื่นนะคะ มันก็จะเป็นการรวมเอาคุณค่า รวมถึงเรื่องราว Story ขององค์กรนั้น มาเป็นส่วนประกอบที่ทำให้เกิดอัตลักษณ์คืออะไร ก็ตามที่ทำให้เรารู้สึกมันเด่นกว่าคนอื่นไม่เหมือนใคร แล้วก็ต้องสะท้อนตัวตนขององค์กรเราด้วยนะคะ หลัก ๆ จะมีอยู่ 9 ข้อ ข้อแรกต้องแข็งแกร่งแล้วก็มีความสมดุล โดยข้อความหรือสัญลักษณ์กราฟิกต่าง ๆ นี่ ต้องมีการผสมผสานกันนะคะ สะท้อนให้เห็นถึงความสำคัญขององค์กรนะคะ จิตวิญญาณขององค์กรเป็นอย่างไร บุคลิกภาพหรือลักษณะขององค์กรมีอย่างไรบ้าง กลุ่มเป้าหมายที่จะรับรู้ภาพโลโก้ของเรานี่ เป็นใครผลิตภัณฑ์หรือบริการหรือภาพลักษณ์ขององค์กรที่เราออกแบบให้นะคะ เป็นอย่างไร นอกจากจะออกแบบมาให้ดูสมดุลกันแล้วนี่มันต้องคำนึงถึงจัดส่วนพื้นที่รอบ ๆ ช่องไฟ ช่องว่างระหว่างตัวอักษรเราจะกำหนดอย่างไร เช่น โลโก้ตัวนี้เขาไม่มีช่องว่างของตัวอักษรเลย เพราะเขารู้สึก ว่ามันอยากให้ตัวอักษรมันชิดกัน มีความสมดุลอะไรก็ว่าไป ความเรียบง่ายสำหรับการออกแบบ ถ้าเราคิดอะไรไม่ออกความเรียบง่ายดีที่สุด เพราะถ้าออกแบบซับซ้อนมาก ๆ ถ้าสมมติว่าเราจะไปพรินต์หรือไปตีพิมพ์บนสื่อต่าง ๆ บางครั้งมันจะรกมันจะอ่านไม่รู้เรื่องนะคะ บางทีเราออกแบบทั้งลวดลายกราฟิก สีสัน เยอะมาก ตัวอักษรก็เยอะ ภาพมาประกอบก็เยอะเวลาเราไปพิมพ์ บางทีเราต้องไปพิมพ์ มันอาจจะไม่ได้พรินต์สีอย่างเดียวน่ะค่ะ บางทีออกมามันจะเป็นสีดำ หรือขาวขาวดำสีเทาพวกรายละเอียดบางอย่างมันก็จะผิดเพี้ยนไป เส้นที่เราลากเพื่อแสดงผลบางอย่างตอนแรกเราจะให้เป็นสีแดง พอไปมามันกลายเป็นสีดำบางครั้งมันดูไม่ออกว่าเราต้องการจะสื่ออะไรแต่ถ้าออกแบบให้มันดูง่าย จำง่ายไม่ว่าจะพิมพ์มาเป็นสีอะไรก็ตามเขาก็ยังจะจำสัญลักษณ์ของเราได้ อย่างสัญลักษณ์ Google มันอาจจะมีหลายสีก็จริงค่ะ แต่ว่าพอเราพรินต์ออกมาเป็นสีขาวดำ เราก็ยังดูออก ว่ามันคือสัญลักษณ์ของ Google นะคะ น่าจดจำต้องทำอย่างไร เราสามารถออกแบบ ตราสัญลักษณ์ด้วยรูปอะไรก็ตามอย่างเดียวก็ได้ แต่มันสามารถถ่ายทอดธุรกิจขององค์กรเราได้ เช่น สัญลักษณ์จำได้เป็นยี่ห้อรองเท้า ประมาณเป็นเครื่องหมายถูก แต่พอเราเห็นเขาใส่รองเท้ายี่ห้อนี้มาเราก็จำได้แหละ ว่ามันคือยี่ห้ออะไร ใส่มาแล้วมันเด่นไหม นะคะ ไม่มีตัวหนังสือบอก ไม่มีตัวหนังสือกำกับ เราก็จำได้ ว่ามันคือยี่ห้ออะไร เพราะเราจำได้ติดตาแล้ว ว่าสัญลักษณ์นี้คือยี่ห้อของรองเท้านะ ยี่ห้ออุปกรณ์กีฬานะ สัญลักษณ์ต้องมีความยืดหยุ่น สีสามารถปรับได้นะคะ ยิ่งถ้าใช้สีที่แสดงให้เห็นได้ชัด ไม่ว่าจะพรินต์ออกมาหรือโพสต์ลงบนออนไลน์ หรืออาจจะติดตามรถประจำทาง ตามสี่แยกมองเห็นไกล ๆ ได้ยิิ่งดีนะคะ ส่วนใหญ่การออกแบบควรจะมีถ้าคิดอะไรไม่ออก ควรจะมีสีขาว สีดำ สีเทานะคะ ก็ได้ แต่ก็แล้วแต่ว่าเงื่อนไขที่เราจะเอาไปนำเสนอ หรือไปใช้งานต่อนี่ มันเหมาะกับการที่เราจะนำเสนออย่างไร อย่างเราอาจจะบอก ว่ามันเป็นสัญลักษณ์สำหรับธุรกิจ หรือองค์กรเราทำออนไลน์อย่างเดียว คุณอาจจะใช้สีที่เยอะขึ้นได้นะคะ เพราะเราไม่ได้พรินต์ออกมา แต่ถ้าเราจะโฆษณาบนหนังสือพิมพ์เราก็ต้องคำนึงถึงเรื่องสีด้วย เพราะว่าส่วนมากเขาก็จะจำกัดให้เราใช้แค่สีเทาดำเท่านั้นหรือเราจะออกแบบสัญลักษณ์อย่างไรก็ได้ใ ห้สามารถสื่อความหมายได้ทั้งออนไลน์ แล้วก็ออฟไลน์ด้วยนะคะ สีคุณเลือกให้เหมาะสม เพราะว่ามันมีผลต่อการรับรู้และการจดจำนะคะ สีนี่ มันอาจจะกระตุ้นความรู้สึกบางอย่าง เช่น ความเชื่อมั่น ความสดชื่น ความไว้ใจ ความซื่อสัตย์ อย่าง ธนาคารหรือพวกการเงินนี่ เขาก็จะรู้สึกว่าสีเข้ม สีน้ำเงิน สีเทา มันดูมันคงอาหารนะคะ จะเป็นสีเหลืองสีแดงมันดูสดใส น่ากิน อาหารเพื่อสุขภาพ แน่นอนต้องสีเขียว เพราะมันเป็นธรรมชาติ อสังหาริมทรัพย์ บ้าน ที่ดิน คล้าย ๆ กับดินนะคะ สีเทา สีดำ สีน้ำเงิน หนักแน่น แต่สีมันรวมกันไม่ควรเกิน 2 แม่สีนะคะ เพราะว่าบางอย่างถ้ามันใช้ผสมกันมากมันจะสื่อความหมายได้ยาก แล้วมันก็จะรกด้วยนะคะ สัญลักษณ์ที่ออกแบบมาต้องอยู่ได้ในระยะยาว การเปลี่ยนโลโก้บ่อย ๆ ไม่ใช่เรื่องที่ดี เพราะบางครั้งเราคิด ว่ามันออกแบบมาดูดี แล้วแต่พอใช้ไปนี่ มันดูไม่ทันสมัย ดูแล้วจำยากนะคะ เพราะฉะนั้นถ้าเราออกแบบมาสักครั้งหนึ่งนี่ มันควรจะสื่อความหมาย แล้วก็สื่อสารเรื่องราวให้มันอยู่ได้นาน ๆ แล้วมันก็ต้องไม่ซ้ำใคร การออกแบบที่ดีไม่ใช่แค่เอารูปมาประกอบกัน หรือเอาตัวหนังสือที่เหมือนกันมา ว่าเราใช้โปรแกรมทำง่าย ๆ หาส่วนที่ลงตัวมานะคะ เพราะฉะนั้น เราจะทำอย่างไรก็ได้ให้มันยังจำได้ แล้วมันก็ไม่ใช่แค่ทำให้มันแค่ผ่าน ๆ ไปนะคะ เราต้องมีแนวคิดของเราด้วย ตัวหนังสืออันนี้เราก็เรียนไปแล้ว ตัวหนังสือก็ต้องใช้ตัวให้เหมาะสมนะคะ พยายามหลีกเลี่ยงตัวหนังสือประหลาด ๆ หรือแนวแฟนตาซีมาก ๆ การออกแบบต้องคำนึงถึงความเหมาะสมของหนังสือด้วย การเว้นช่องไฟ ความหนาบาง ระยะห่างของบรรทัด เราจะเลือกตัวหนังสือที่มีหัวไหม แบบไม่มีหัวหรือแบบลายมือหรือแบบตกแต่งธรรมดาเอามาใช้ให้เหมาะสมกับงานของเราได้นะคะ สัญลักษณ์ทุกอย่างจะต้องออกแบบมาให้มีความสอดคล้องกัน ตามลักษณะแนวคิดที่เราตั้งไว้นะคะ อาจจะมาจากการรวมเป้าหมายขององค์กร วิสัยทัศน์ขององค์กร คุณค่าขององค์กร แล้วก็คำมั่นสัญญาขององค์กรว่าเราจะทำอย่างไรให้กับลูกค้าบ้าง สัญลักษณ์พวกนี้จะสื่อความหมายออกมาก็ได้นะคะ ประเภทของตราสัญลักษณ์หรือพวกโลโก้นี่ มันก็มีหลายประเภทนะคะ ปัจจัยที่ทำให้เราแบ่งแยกประเภทได้ ก็อาจจะจำแนกตั้งแต่แนวคิดของสี ปัจจุบันนี้เราก็เลยแบ่งประเภทออกเป็น 4 ประเภทสำหรับตัวสัญลักษณ์ แบบแรก Word Mask นะคะ น่าจะเป็นโลโก้ หรือสัญลักษณ์ที่ออกแบบโดยการเอาตัวอักษร และตัวหนังสือมาจัดเรียงกันเข้าด้วยกัน นะคะ ก็โลโก้แบบนี้นะคะ แบบที่เอาตัวหนังสือมาเรียงกันนี่ ก็มีเยอะมาก ตัว Coca-Cola Canon Google Disney แบบนี้ เขาก็เอาชื่อขององค์กรเขามาทำเป็นตัวสัญลักษณ์ของเขาเลยก็ได้นะคะ เอามาใช้ตรง ๆ เลย หรือแบบใช้แค่ Letterform ก็คือเอาแค่ตัวอักษรตัวเดียวภายในชื่อขององค์กรเขามาแค่ตัวเดียว ให้มีลักษณะพิเศษให้น่าจดจำ เช่น สัญลักษณ์ยี่ห้อรถยนต์ Honda ก็มีแค่ตัว H ตัวเดียว McDonald’s ขายไก่ทอด ก็มีตัว M ตัวเดียวก็ได้ Uber สำหรับการเรียกรถใช้บริการรถสาธารณะ ก็มีตัว U ตัวเดียวก็ได้ อันข้างล่าง Unilever เป็นพวกบริษัทที่ข้าวของเครื่องใช้ในชีวิตประจำวันของเรา ยาสระผม ครีมนวดผม น้ำยาล้างจาน ผงซักฟอก เราเห็นสัญลักษณ์พวกนี้เราก็จะจำบริษัทเขาได้นะคะ แต่ก็ทำอย่างนี้เหมือนกัน วันนี้เราก็ทำแบบนี้แต่ทำแบบง่าย ๆ หรือทำแบบ Pictorial ก็จะเป็น เอารูปที่เป็นเชิงสัญลักษณ์ที่สามารถเห็นแล้วจดจำได้ง่าย เช่น กาแฟ Starbucks เป็นรูปนางเงือก แบบนี้นะคะ Twitter รูปนกสีฟ้า Apple ถูกกัดแหว่งไปข้างหนึ่ง ยี่ห้อรถยนต์หรู Mercedes-Benz ก็เป็นรูปดาว 3 แฉก ก็เป็นรูปสัญลักษณ์ บางทีมันไม่ได้เกี่ยวกับชื่อแบรนด์ของเขาด้วยซ้ำ Apple อาจจะเกี่ยวนะคะ แต่ตัว Starbucks มันไม่ใช่รูปดาวสักนิดเลยอะไรนี้นะคะ Abstract เป็นตัวโลโก้ที่ไม่สื่อถึงอะไรเลย แต่จำได้ง่ายดูแล้วเหมือนภาพศิลปะ เช่น สัญลักษณ์รองเท้า Nike สัญลักษณ์ Pepsi สัญลักษณ์โทรศัพท์ Huawei ไม่มีอันไหนที่อ่านออกเป็นตัวหนังสือเลย แต่ทำไมเราจำได้ เพราะเราถูกจดจำไปแล้วออกแบบมาเพื่อให้ทุกคนจำได้ ว่าโลโก้ตัวนี้เป็นยี่ห้ออะไรนะคะ วันนี้เลยจะมีการออกแบบ สัญลักษณ์ง่าย ๆ 2 อัน อันแรกเป็นแบบเอา Word Mask เอาคำอาจจะเป็นชื่อโลโก้ ชื่อองค์กร ชื่อแบรนด์ที่คุณคิดไว้มาทำกับอีกอันหนึ่งจะเป็นแบบ Letterform ตัวหนังสือตัวเดียว มาทำอย่างง่าย ๆ เลย วันนี้ทำ 2 อัน ระหว่างนี้เปิด Photoshop ขึ้นมาค่ะ Photoshop เหมือนที่ทำอาทิตย์ที่แล้วน่ะค่ะ จำได้ไหม เหมือนอาทิตย์ที่แล้วเลย ทำไมเร็วจังเลย ยังไม่ได้พาตั้งเลย จำได้ รู้ได้ไงว่าเราเหมือนเดิม ถ้าทำได้เหมือนครั้งที่แล้วนะ เราก็สร้างกระดาษใหม่ขึ้นมา วันนี้อาจารย์จะเอาเป็นแนวตั้งหรือแนวนอนดี อันนี้เอาเป็นสี่เหลี่ยม เราจำได้นะ เราตั้งค่าอย่างไรเป็นเอาเท่ากันนะแล้วแต่ อาจารย์เอาเป็น 1,500 ทั้งบนทั้งล่างนะคะ แล้วก็ความละเอียดที่ 300 นะ อันนี้ก็แล้วแต่แต่อาจารย์ตั้งไว้เท่านี้ อันนี้น่าจะจำได้ที่อาทิตย์ทำแล้วร้านอาหารการตั้ง 1,500 1,500 ผลลัพธ์ที่ออกมามันก็จะเป็นสี่เหลี่ยมจัตุรัสนะ สี่เหลี่ยมด้านเท่า สร้าง Layer ใหม่ขึ้นมาค่ะ กดเครื่องหมายบวกตรงนี้ ข้างล่างเหมือนเดิมนะคะ มุมล่างขวากดเครื่องหมายบวก เปลี่ยนสีพื้นหลังตามชอบนะคะ อย่าลืมมากดตรงเปลี่ยนสีตรงนี้ ตรงนี้นะคะ อยู่จากสีดำเอาสีตามชอบ เอาสีเทาหรือสีแดงก็ได้แล้วแต่เอาสีนี้สีออกแดง ๆ นิดหนึ่งก็ได้ประมาณนี้ก็ได้ สีส้ม ๆ แล้วแต่นะคะ แล้วแต่ชอบ เปลี่ยนสีตามชอบเลย สีพื้นหลังตามชอบ จำได้นะ เทสีอย่างไร มุมล่างขวานะคะ เราจะต้องมี 2 layer นะ ต้องมี 2 layer นะคะ ต้องมี 2 layer นะ แล้วเราก็มาเพิ่มข้อความเพิ่มความจำได้นะ เพิ่มข้อความ เอาสีขาวนี่แหละ เพิ่มข้อความแล้วแต่เลยว่าตัวเองจะพิมพ์ว่าอะไรนะคะ พลอยให้น้องดูจอก่อน นะคะ ดูล่ามก่อน ดูล่ามก่อน ให้พิมพ์ข้อความอะไรก็ได้ไม่ต้องพิมพ์ตามอาจารย์ อยากเป็นชื่อจริงตัวเองก็ได้ หรือตัวเองมีร้านขายของอยู่แล้ว หรือชื่อยี่ห้อแบรนด์ที่เราชอบนะคะ พิมพ์ตามใจชอบเลย เหมือนอาจารย์จะพิมพ์เป็น Digital ก็ได้พิมพ์ Digital ก็ไม่ต้องพิมพ์ตามอาจารย์นะ เอาที่เราชอบเลยนะคะ เอาที่เราชอบเลย เอาที่เราชอบนะพิมพ์ แล้วก็เปลี่ยนขนาดตัวหนังสือตามที่เราชอบเลยเหมือนกัน เอาไว้ตรงกลางนะคะ ตรงนี้ปรับแต่งก่อน คราวนี เงยหนา้ดูก่อนนะคะ เงยหน้าดูก่อน เราจะปรับให้ตัวนี้อยู่กึ่งกลางที่สุด เอาตรงนี้ให้อยู่กึ่งกลางที่สุด ไปที่เครื่องมือ Move Tool ตัวนี้นะ Move Tool ตัวนี้ กดตรงนี้ค่ะ ข้างบน กดตรงนี้ก่อนนะกด Move Tool ก่อนนะ สัญลักษณ์ตัวนี้ 1 ครั้ง Move Tool ก่อนนะ สัญลักษณ์ตัวนี้ 1 ครั้ง แล้วก็สัญลักษณ์ตัว Vertical ตัวนี้อีก 1 ครั้ง เดี๋ยวนะ ไม่ไปเดี๋ยวนะ กด Move Tool กด Ctrl+A Ctrl+A แล้วก็กดที่สัญลักษณ์ตัวนี้ เหมือนเค้กเป็นชั้น ๆ นี่ ครั้งที่ 1 กดตัวนี้ ครั้งที่ 2 กดตัวนี้ กดอย่างละครั้ง Ctrl+A ปล่อยตั้งนานแล้ว Ctrl+A กดแล้วปล่อยนะ แล้วก็กดตัวกลางนี้ 1 ครั้ง ตัวกลางนี้ 1 ครั้ง ข้อความของเราก็จะอยู่ตรงกลาง แต่ถ้าใครกดแล้วมันไม่ได้ ใช้ตัว Move Tool ตัวนี้ก็ได้เลื่อนเอา เดี๋ยวอาจารย์เดินดูแป๊บหนึ่งค่ะ หมดแล้วโอเค ได้แล้วใช่ไหมคะ ตอนนี้ได้แล้ว เราจะใส่กรอบ เพราะรูปตัวอย่างมันเป็นอย่างไร ตัวอย่างเดียวนะคะ โทษที รูปตัวอย่าง มันจะมีกรอบสีขาวใช่ไหมคะ กรอบสีขาว ครอบอยู่ เราก็จะเอากรอบมาใส่จำได้ไหม อาทิตย์ที่แล้วใส่กรอบตรงไหน อยู่ด้านล่าง แต่เราจะมีปรับตั้งค่านะคะ ดูก่อนพอกดตัวสี่เหลี่ยมแล้วนะคะ ขึ้นไปดูข้างบน ตั้งค่าด้านบนต้องเป็น Shape ใช่ไหม ในส่วนของการใส่สี Fill F-i-ll นี่ กด 1 ครั้งค่ะ ไม่ใส่สี No Color นะ ที่มันจะเป็นขีดเส้นแดง ๆ เลือกตัวนี้ แล้วก็ขอบ เอาหนากว้างขนาดไหน อาจารย์ลองสัก 6 Pixel ลองวาดดูสิ สวยแล้ว แล้วแต่ชอบนะคะ แล้วแต่ชอบอาจารย์ตั้งค่าไว้ 6 นะคะ แล้วก็อีกตรงหนึ่งที่ต้องตั้งค่าพวกนี้อย่าลืมติ๊กเครื่องหมายถูกด้วย นะคะ ตรง Allign Edges ตัวนี้ เครื่องหมายถูกด้วยถ้าได้แบบนี้แล้วเอากรอบมาครอบข้อความที่เราพิมพ์ไว้นะคะ มันก็จะเป็นกรอบแบบนี้ ได้ไหม ถ้าเส้นเล็กไปก็กด Ctrl+Z เปลี่ยนนะคะ เอาสัก 10 ตามชอบ เอาตามชอบ ประมาณนี้ สมมติอาจารย์เอาเท่านี้นะคะ คราวนี้มาตรง layer ค่ะ จำได้ไหม คลิกค้างไว้ ที่เป็น Rectangle นี่ค่ะ อันบนสุดลากลงมาไว้ข้างล่างตัวหนังสือสลับตำแหน่งก่อนนะคะคราวนี้ ตามตัวอย่างมันจะมีคำเล็ก ๆ ตรงนี้ด้วยข้างบน พิมพ์เพิ่มนะคะ พิมพ์เพิ่ม อาจารย์เพิ่มมาพิมพ์ พิมพ์เพิ่มอีกอันหนึ่งนะคะ พิมพ์เพิ่ม เขียนฟอนต์ก็ได้นะคะ เปลี่ยนตัวหนังสือใหม่ เลือกเอา ไม่น่ารักเลย เป็นตัวนี้ เอาอันที่เราพิมพ์ใหม่น่ะค่ะ มาไว้ตรงกึ่งกลางของเส้น กึ่งกลางของแบบ เห็นไหมคะแบบนี้ เห็นไหมคำว่าแบบที่เราใช้งานมันจะมีข้อความอยู่บนเส้นตรงนี้ด้วย เดี๋ยวเราจะลบออกนะคะ เอามาไว้แบบนี้ก่อน ได้แล้วไหม ได้แล้ว คราวนี้เพิ่ม Layer เหมือนเดิมค่ะ กดเครื่องหมายบวกมุมล่างขวาเหมือนเดิมค่ะ กดเลยนะคะ กดเลย เอากรอบค่ะ เหมือนเดิม เหมือนเมื่อกี้ เอากรอบมาใส่ทับตัวอักษรตัวเล็กที่เราสร้างใหม่เมื่อกี้อีกรอบหนึ่งค่ะ ใส่แบบนี้ สร้าง Layer ใหม่แล้วก็เพิ่มกรอบนะคะ กด Ctrl ค้างไว้นะคะ กด เฉย ๆ แล้วคลิกที่ Layer กรอบเล็ก มันจะเป็น Rectangle 2 น่ะค่ะ ให้มันขึ้นเส้นประ ตรงกรอบอันที่ 2 อันเล็กน่ะค่ะ กด Ctrl ค้างไว้ แล้วคลิก ตรงกรอบอันที่ 2 น่ะค่ะ อันเล็ก ขึ้นแล้ว กลับไปที่ layer กรอบใหญ่ Rectangle 1 ที่เป็นเลข 1 Rectangle 1 Rectangle 1 เหมือนเดิม Add layer Mask ที่เป็นกรอบสี่เหลี่ยม และมีจุดกลมตรงกลางน่ะค่ะ กด 1 ครั้ง ไปที่ Layer กรอบใหญ่นะ แล้วก็กด Ctrl + I อีก 1 ครั้ง I Ctrl + I ไปปิดตา Rectangle 2 ก็คือกรอบเล็ก กดปิดตา ดูผลลัพธ์สิ เห็นไหมว่ากรอบมันจะแหว่งไปตรงที่เราเลือก กรอบมันจะแหว่งคราวนี้จากรูปต้นฉบับ สัญลักษณ์มันจะเอียงขึ้น เห็นไหมคะ สัญลักษณมันจะเอียงขึ้นนะมันจะชี้ขึ้น กด Shift ค้างไว้ค่ะ กด Shift กด Shift นะ แล้วก็คลิกทุก Layer ยกเว้นพื้นหลัง ให้มันเป็นสีเทาแบบนี้ค่ะ ทุกงานกด Shift นะคะ กดอย่างนี้ไว้แล้วขึ้นสีเทา 4 อันหรือยัง สีเทา 4 อันนะคะ สีเทา 4 อัน ขึ้นหรือยังอุ๋ย แป๊บหนึ่งนะคะล่าม มีกี่คนที่ยังไม่ได้ ได้หรือยัง ล่ามคะ เดี๋ยวขอประมาณ 10 นาทีนะคะ นักศึกษาทำไม่ทันเดี๋ยวเดินดูแป๊บหนึ่งประมาณ 10 นาทีค่ะ น่าจะถึงแล้วกดกดเรียกไว้นะคะ ตรงนี้ Layer ข้างล่าง มุมล่างขวาค่ะ ต้องเป็นสีเทา 4 อัน ยกเว้นพื้นหลังน่าจะได้แล้วนะคะ กด Ctrl+T T Thailand น่ะค่ะ มันจะมีกรอบสีฟ้าขึ้นCtrl แล้วก็ตัว T T Thailand น่ะ T Thailand ได้แล้วพอได้กรอบเป็นเส้นสีฟ้าแบบนี้แล้วนะคะ คลิกขวาตรงเส้นที่มันขึ้นมาใหม่น่ะค่ะ คลิกขวาคลิกเมาส์ด้านขวาเลือกนี่ค่ะ เมนู Skew ตัวนี้ค่ะ S-k-e-w ตัวนี้กดเลือก แล้วมันจะมีจุดสีขาวตรงกลางนี่้ค่ะ สีขาวตรงกลางนะคะ กดเมาส์ด้านซ้ายค้างไว้แล้วดึงขึ้น ขยับเมาส์ขึ้นแล้วมันจะเอียง ได้มุมแล้วปล่อย ค้างไว้แล้วดึงขึ้นนี่ค่ะ มันจะเป็นจุดสี่เหลี่ยมสีขาว เวลาเอาเมาส์จิ้มตอนนี้มันจะเป็นลูกศรชี้ขึ้นลง คลิกตรงจุดสี่เหลี่ยมที่ค้างไว้นะคะ แล้วก็ดึงขึ้นให้ได้องศาที่ต้องการแล้วกดเครื่องหมายถูกข้างบนตอนนี้มันก็จะเอียงแล้ว เอียงแล้ว ใช่ไหม ใครยังไม่เอียง เดี๋ยวอาจารย์เดินดู คราวนี้ เราจะเพิ่มเงาให้กับตัวโลโก้เรานะคะ แต่ก่อนที่จะเพิ่มเงา เราจะต้องรวมทุกอย่างตัวนี้เป็นโฟลเดอร์เดียวกันก่อน ตอนนี้จะเป็นสีเทา 4 อันอยู่นะ มันเป็นสีเทาอยู่ กดสัญลักษณ์โฟลเดอร์นี้ค่ะ ข้างล่างที่เป็นรูปแฟ้มล่างขวาสัญลักษณ์จากซ้ายจะเป็นตัวที่ 3 ตัวนี้กด 1 ครั้ง มันจะเขียนว่า Group 1 แล้ว เป็น Group 1 นะคะ คลิกขวาที่ Group 1 เรื่องเมนูบนสุดค่ะ bending Option คลิกขวานะคะ แล้วก็ Blending Option ไปเมนูล่างสุด Drop Shadow ตัวนี้ ทำเครื่องหมายถูก กดตรง + นะคะ กดบวก 1 ครั้งนะคะ คราวนี้เรามาดูสิว่ามันจะมีเงาตรงไหนนะคะ เพิ่มตรง Distance ตัวนี มีเงาแบบนี้ มีเงาหรือยัง มีแล้วให้มันฟุ้ง ๆ นิดหนึ่งขนาดใหญ่ขนาดไหน ปรับดูเอาตามชอบนะคะ ตามชอบนิดหนึ่งเอาตามชอบ ปรับดู ถ้าชอบแล้วก็กด ok เลย แล้วก็ดูผลลัพธ์ที่ได้ อย่าลืมนะคะ รูปนี้ต้องส่งอาจารย์ด้วย ไปที่ File มุมบนซ้าย เหมือนครั้งที่แล้วค่ะ File แล้วก็เลือก Export As…Export เอารูปนี้ส่งอาจารย์ด้วยนะคะ เดี๋ยวพัก 10 นาทีนะคะ ใครยังทำไม่เสร็จทำให้เสร็จ ใครจะไปเข้าห้องน้ำ เข้าห้องน้ำให้เรียบร้อย เดี๋ยวอีก 10 นาทีทำ Workshop ที่ 2 ค่ะ พัก 10 นาทีค่ะ ยังไม่ทราบพักอยู่ไง ไม่ยากหรอกแต่จำไม่ได้ มาค่ะ เดี๋ยวต่ออันที่ 2 ค่ะ มาค่ะ อย่างนั้นเดี๋ยวเริ่มอันที่ 2 เลย อันที่2 ก็จะเป็นรูปนี้แบบ Letterfrom ตัวหนังสือตัวเดียวนะคะ เมื่อกี้เป็น Word ไปแล้ว อันนี้จะเป็นแบบ Letter ไปที่ Photoshop เหมือนเดิมค่ะ สร้างใหม่เหมือนเดิม Ctrl + N เหมือนเดิมค่ะ ตั้งค่าขนาดให้เรียบร้อยทำคล้าย ๆ เดิมเลยค่ะ ทำแก้ไขเหมือนเดิมสร้าง Layer ใหม่เหมือนเดิม เอาสีที่เราชอบ อาจารย์จะเอาสีขาวนะคะ อาจารย์เอาสีขาว ข้างล่างนี้ต้องมี 2 layer นะคะ เหมือนเดิม เหมือนเดิมเลย แล้วแต่ เอาสีที่ชอบเลย พอได้ 2 layer แล้ว กด Ctrl+A กด Ctrl + A 1 ครั้ง ไปที่เมนูด้านบน Edit Edit นะคะ Edit กด 1 ครั้ง เลือกเมนู Transform ตัวนี้ Transform แล้วเลือก Distort ตัวนี้นะคะ ใครถึงตรงนี้แล้วกดเลยนะคะ กดเลย มันก็จะมีจุดสี่เหลี่ยมขึ้นมานะคะ ให้เลือกที่จุดมุมบนสุดด้านขวา คลิกเมาส์ด้านซ้ายค้างไว้นะคะ แล้วลากให้มาอีกมุมหนึ่งแบบนี้ กดคลิกเมาส์ด้านซ้ายค้างไว้นะคะ แล้วก็ลากให้มันเป็นเส้นทแยงมุมแบบนี้เป็นเส้นทแยงมุมอย่างนี้หรือยัง ใครยังไม่ได้ ได้หมดแล้วไหมพลอย น่าจะได้หมดแล้ว ใครยังไม่ได้เส้นทแยงมุม เดี๋ยวอาจารย์เดินไปดูค่ะ ได้แล้ว ให้คลิกขวา คลิกขวานะคะ เลือกเหมือนเดิมค่ะ Bending OptionDrop Shadow เหมือนเดิม เลือก Size แบบนี้ แป๊บหนึ่งนะคะ ได้แล้ว ใครสวยแล้วก็กด ok เลยค่ะ มันก็จะเป็นเส้นทแยงมุมมีเงาแบบนี้ แล้วมันจะมีตรงหนึ่งนะคะ พอได้แบบนี้แล้ว มันจะมีสัญลักษณ์สามเหลี่ยมชี้ขึ้นตรงนี้ ตรงนี้ตรงนี้มุมล่างขวานะคะ มันจะมีสัญลักษณ์สามเหลี่ยมชี้ขึ้นตรงนี้ ดูจอล่ามก่อนนะคะ ดูจอล่ามก่อน ตรง Layer 1 นะคะ มันจะมีสัญลักษณ์เป็นมุมชี้ขึ้นเล็ก ๆ แบบนี้นะคะ คลิกขวาขวาหรือยัง จะซูมเยอะไป แป๊บหนึ่งนะคะ เลือก create layer ใครไม่เห็น ใครกดแล้วมันจะขึ้น ให้กด ok 1 ครั้งด้วยแบบนี้ Ok ไปเลย คราวนี้กลับมาที่ มันจะมี 3 อันแบบนี้ใช่ไหมคะ กลับมาที่ Layer ที่มันมีคำว่า</w:t>
      </w:r>
      <w:r>
        <w:t xml:space="preserve"> </w:t>
      </w:r>
      <w:r>
        <w:t xml:space="preserve">“</w:t>
      </w:r>
      <w:r>
        <w:t xml:space="preserve">Drop Shadow</w:t>
      </w:r>
      <w:r>
        <w:t xml:space="preserve">”</w:t>
      </w:r>
      <w:r>
        <w:t xml:space="preserve"> </w:t>
      </w:r>
      <w:r>
        <w:t xml:space="preserve">ตัวนี้ 1 ครั้ง เดี๋ยวอาจารย์เดินดูแป๊บหนึ่งนะคะ จะได้ 3 อันแบบนี้นะคะ กลับมาตรง Layer ที่มันเขียนว่า Drop Shadow 1 อัน ตัวนี้ จากรูปตัวอย่างของเราแต่เห็นไหมคำว่าตรงมุมบนล่างแบบนี้ มันจะเหมือนถูกลบออก เราก็จะลบออกด้วยเหมือนกัน ที่ Layer นี้นะคะ แล้วไปที่เครื่องมือที่เป็นรูปยางลบ Eraser Tool ตรงนี้ มาปรับขนาดก่อน ตอนนี้มันเล็กมากพอปรับขนาดด้านบนได้แล้ว ลบแค่ตรงปลายบนปลายล่างแค่นี้ค่ะ แค่นี้ไม่ต้องลบเยอะ ลบออกแล้วนะ ให้เหลือเท่านี้ใครลบไม่ได้ยกมือ เดี๋ยวอาจารย์เดินไปดูทุกคนถ้าเห็นไม่ชัดเหมือนอาจารย์ไม่เป็นไร เพราะสีพื้นหลังของแต่ละคนไม่เหมือนกัน ที่อาจารย์เห็นมองชัดอย่างนี้ เพราะว่าอาจารย์เอาพื้นหลังสีขาวมันเลยชัด ภาพพื้นหลังของคนอื่นเป็นสีอื่นไม่ชัดไม่เป็นไร แล้วก็ต้องลบให้ถูกด้วย ตอนนี้เราทำให้ลบอยู่ที่อันที่ 2 ตัวนี้ยกให้ถูกนะคะ ไม่อย่างนั้นมันจะลบไม่ได้ หรือถ้าใครไม่ลบก็ไม่เป็นไร คราวนี้เรามาเพิ่มตัวอักษรที่เป็นสัญลักษณ์ของเรากดเพิ่มข้อความตรงนี้ค่ะ เพิ่มของใครของมันเลยนะคะ ไม่เหมือนกัน อาจารย์จะเอาตัว O เลือกตัวอักษรตัวเองเลยนะคะ เอาที่ตัวเองจะใช้เลย ฟอนต์มันน้อย อาจารย์เอาตัวนี้ก็ได้ ถ้าพิมพ์แล้วมันจะซ่อนอยู่ได้แบบนี้ เล็กไป ใครยังไม่ซ่อนยกมือ หรือว่าพอได้แบบนี้แล้วเราจะเพิ่มคำข้อความอื่นก็ได้ อาจจะเป็นชื่อเว็บไซต์ของเรา หรือคำอธิบายตัวอักษรเราก็ได้นะคะ ก็เพิ่มข้อความอีกข้อความหนึ่ง กดไปที่ตัวที่กรอบหนึ่งแล้วก็พิมพ์เพิ่มอาจารย์จะเป็นตรงนี้นะคะ ถ้าใครมันยังโดนซ่อนนะคะ สังเกต ว่าข้อความที่เราเพิ่มมาใหม่จะต้องอยู่บนสุด บนสุดนะคะ บนสุด พิมพ์ไปก่อน ไม่ได้ไม่เป็นไร เดี๋ยวอาจารย์เดินดู Original Since 1999 ฟอนต์ 18 ก็ให้สวยตามชอบเลยนะคะ ปรับให้สวยเลยได้ประมาณนี้แล้ว เดี๋ยวอาจารย์เดินดูค่ะ ถ้าใครพอใจกับผลงานตัวเองแล้วประมาณนี้ ก็ส่งได้นะคะ แต่ถ้าใครจะเพิ่มเติมให้มันดูเหมือนของอาจารย์ ก็คือมันจะดูเป็นเงาเป็นวง ๆ แบบนี้ก็ทำต่อ พอได้อย่างนี้แล้วอย่างที่เราต้องการนะคะ ไปที่ Background ด้านล่างสุด สร้าง Layer ใหม่ขึ้นมา Ctrl+J Duplicate ขึ้นมา อาจารย์อยากให้พื้นหลังอาจารย์เป็น 2 สี อาจก็จะเปลี่ยนอยากเปลี่ยนเป็นสี… ส้ม ๆ หน่อยก็ได้ ส้มเหลือง แล้วแต่นะคะ แล้วแต่ แล้วแต่ชอบ ก็เปลี่ยนสีพื้นหลังเลยเทสีลงไปแบบนี้ มันก็จะคล้าย ๆ กับที่นักศึกษาทำตอนนี้ล่ะค่ะ เป็น 2 สีนะคะ แต่มันจะทำเป็นวง ๆ ได้แบบเมื่อกี้นะคะ ให้ลากอันที่เราเพิ่มใหม่เมื่อกี้นี้ถ้าใครทำมานะคะ ไปไว้บนสุด ไม่ต้องตกใจถ้างานเราหายไป ไปที่เครื่องมือยางลบเหมือนเดิมค่ะ เครื่องมือยางลบ ลบออก ลบแค่เป็นวง ๆ ที่เราชอบ เสร็จแล้ว ใครไม่ทำแบบนี้ก็ได้นะคะ ทำเท่าที่เราทำเมื่อกี้แล้วก็ส่งอาจารย์เลยก็ได้ ก็อย่าลืมไปที่ File Export Export As รูปนี้ส่งอาจารย์วันนี้งานที่เราทำ จะต้องส่งอาจารย์ 2 รูป รูปตัวหนังสือเอียง แล้วก็รูปโลโก้แบบ Letterfrom ตัวนี้นะคะ ตัวหนังสือตัวเอียงตัวนี้ส่งไน Classroom สำหรับวันนี้ก็มีงาน 2 งานนี้นะคะ ถ้าใครเสร็จแล้ว Export รูปภาพออกมาแล้วส่งเสร็จก็กลับได้นะคะ สำหรับวันนี้โลโก้ 2 อัน ส่ง ถ้าใครยังทำไม่เสร็จทำให้เสร็จนะคะ หรือใครอยากทำเพิ่มก็ได้แล้วแต่ เปลี่ยนตัวหนังสือเปลี่ยนคำเป็นคำที่เราชอบเปลี่ยนสีพื้นหลังนะคะ ตามที่เราชอบเลย ถ้าใครเสร็จแล้วก็กลับได้ สำหรับวันนี้ก็จะมีประมาณนี้ค่ะ ขอบคุณล่าม ขอบคุณถอดความ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3) (บ่าย) 100766 ตู่ แมน</dc:title>
  <dc:creator/>
  <cp:keywords/>
  <dcterms:created xsi:type="dcterms:W3CDTF">2023-10-04T07:22:27Z</dcterms:created>
  <dcterms:modified xsi:type="dcterms:W3CDTF">2023-10-04T07: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รกฎาคม 2566 เวลา 10.09 น.</vt:lpwstr>
  </property>
  <property fmtid="{D5CDD505-2E9C-101B-9397-08002B2CF9AE}" pid="3" name="subtitle">
    <vt:lpwstr/>
  </property>
</Properties>
</file>